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本語-japanese"/>
      <w:bookmarkEnd w:id="21"/>
      <w:r>
        <w:t xml:space="preserve">日本語 / Japa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日本語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ae0e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